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nona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g_gender_est &lt;- sig_gender_est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CommentTok"/>
        </w:rPr>
        <w:t xml:space="preserve">#g_f_minus_m &lt;- g_f_minus_m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1cfc15-ef2e-49f5-90a5-512f883f0b4c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1cfc15-ef2e-49f5-90a5-512f883f0b4c"/>
      <w:r>
        <w:t xml:space="preserve">: </w:t>
      </w:r>
      <w:r>
        <w:t xml:space="preserve">Female/Other - Mal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631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575779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75461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2138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86445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3205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12751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301980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78654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3068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171438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86237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0347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0e50b4-ce3b-4dc9-978c-140f9df2f01a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0e50b4-ce3b-4dc9-978c-140f9df2f01a"/>
      <w:r>
        <w:t xml:space="preserve">: </w:t>
      </w:r>
      <w:r>
        <w:t xml:space="preserve">Male - Female/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631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75779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75461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2138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86445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3205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2751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1980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8654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3068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1438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86237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03470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g_age_est &lt;- sig_age_est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CommentTok"/>
        </w:rPr>
        <w:t xml:space="preserve">#age_est_data1 &lt;- age_est_data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y_v_m &lt;- y_v_m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45d259-0b85-4898-8c3f-912b56e07c12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45d259-0b85-4898-8c3f-912b56e07c12"/>
      <w:r>
        <w:t xml:space="preserve">: </w:t>
      </w:r>
      <w:r>
        <w:t xml:space="preserve">(18-36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75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12843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775566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22956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3102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0751820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572289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547693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6287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3743da-8314-4092-aaf3-635aeb18e914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3743da-8314-4092-aaf3-635aeb18e914"/>
      <w:r>
        <w:t xml:space="preserve">: </w:t>
      </w:r>
      <w:r>
        <w:t xml:space="preserve">(37-54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67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2843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75566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2956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3102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0751820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572289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547693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6287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y_v_o &lt;- y_v_o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81eb7c-9e3a-4fae-9c67-caeaf62e1ea6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81eb7c-9e3a-4fae-9c67-caeaf62e1ea6"/>
      <w:r>
        <w:t xml:space="preserve">: </w:t>
      </w:r>
      <w:r>
        <w:t xml:space="preserve">(18-36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63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0431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8826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11453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89560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36129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05704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865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e6ce9b-9aa7-46f8-9e69-c85e57fd8d23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e6ce9b-9aa7-46f8-9e69-c85e57fd8d23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63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0431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8826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11453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89560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36129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005704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865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m_v_o &lt;- m_v_o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24f49a-2dbe-4d63-bdd6-030372d10fe7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24f49a-2dbe-4d63-bdd6-030372d10fe7"/>
      <w:r>
        <w:t xml:space="preserve">: </w:t>
      </w:r>
      <w:r>
        <w:t xml:space="preserve">(37-54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63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5093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d5ad1c-702d-4e28-bf69-aed951958539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d5ad1c-702d-4e28-bf69-aed951958539"/>
      <w:r>
        <w:t xml:space="preserve">: </w:t>
      </w:r>
      <w:r>
        <w:t xml:space="preserve">(55-72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55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50935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g_race_est &lt;- sig_race_est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CommentTok"/>
        </w:rPr>
        <w:t xml:space="preserve">#race_est_data1 &lt;- race_est_data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ace1 &lt;- race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b9bbb4-087a-4d9b-8424-c25af58366c2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b9bbb4-087a-4d9b-8424-c25af58366c2"/>
      <w:r>
        <w:t xml:space="preserve">: </w:t>
      </w:r>
      <w:r>
        <w:t xml:space="preserve">Asian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631"/>
        <w:gridCol w:w="166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72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17%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7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7%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5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05%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784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78%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008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5.01%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399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0%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38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38%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26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3%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8520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85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f8d16f-75d5-442c-a903-5472d3407eb0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f8d16f-75d5-442c-a903-5472d3407eb0"/>
      <w:r>
        <w:t xml:space="preserve">: </w:t>
      </w:r>
      <w:r>
        <w:t xml:space="preserve">Black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55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72935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73584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50977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84303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08215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9948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381206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26591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5208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ace2 &lt;- race2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572c69-ab56-4ea3-b378-c757d9c8a73b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572c69-ab56-4ea3-b378-c757d9c8a73b"/>
      <w:r>
        <w:t xml:space="preserve">: </w:t>
      </w:r>
      <w:r>
        <w:t xml:space="preserve">Asian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63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055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5822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825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63bcdf-1ccd-4908-918b-dd89d7eed701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63bcdf-1ccd-4908-918b-dd89d7eed701"/>
      <w:r>
        <w:t xml:space="preserve">: </w:t>
      </w:r>
      <w:r>
        <w:t xml:space="preserve">LatinX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55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9055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5822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1825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- Asi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ace3 &lt;- race3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fc6a7c-6122-4892-92a1-3f0907df8751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fc6a7c-6122-4892-92a1-3f0907df8751"/>
      <w:r>
        <w:t xml:space="preserve">: </w:t>
      </w:r>
      <w:r>
        <w:t xml:space="preserve">White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55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5477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31722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641360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93072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9429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9690c7-d074-45b6-8e5f-4eb740285b79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9690c7-d074-45b6-8e5f-4eb740285b79"/>
      <w:r>
        <w:t xml:space="preserve">: </w:t>
      </w:r>
      <w:r>
        <w:t xml:space="preserve">Asian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631"/>
        <w:gridCol w:w="166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4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15%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3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3%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41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64%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3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99%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942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9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ace4 &lt;- race4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8ab80b-ea74-4d3a-bd56-686141a993b7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8ab80b-ea74-4d3a-bd56-686141a993b7"/>
      <w:r>
        <w:t xml:space="preserve">: </w:t>
      </w:r>
      <w:r>
        <w:t xml:space="preserve">Black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63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04484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48882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8815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70512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6944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72946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42286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99166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77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ace5 &lt;- race5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7fe396-dd1a-466c-aae5-075943543f48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7fe396-dd1a-466c-aae5-075943543f48"/>
      <w:r>
        <w:t xml:space="preserve">: </w:t>
      </w:r>
      <w:r>
        <w:t xml:space="preserve">Black - 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55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49078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7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65628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98858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23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10457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ace6x &lt;- race6x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887a46-1373-4cb7-969d-69f93c23b18d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887a46-1373-4cb7-969d-69f93c23b18d"/>
      <w:r>
        <w:t xml:space="preserve">: </w:t>
      </w:r>
      <w:r>
        <w:t xml:space="preserve">White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631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2505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8540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08195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746104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76587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05190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739652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028677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39136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82590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ace6.1 &lt;- race6.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d0cf46-e63a-459a-85c5-c123e29f59c4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d0cf46-e63a-459a-85c5-c123e29f59c4"/>
      <w:r>
        <w:t xml:space="preserve">: </w:t>
      </w:r>
      <w:r>
        <w:t xml:space="preserve">Black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631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505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8540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08195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46104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76587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05190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39652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028677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39136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590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ace7 &lt;- race7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656ce6-ff72-4022-afee-420068a477d7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656ce6-ff72-4022-afee-420068a477d7"/>
      <w:r>
        <w:t xml:space="preserve">: </w:t>
      </w:r>
      <w:r>
        <w:t xml:space="preserve">White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55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66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70853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- Oth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race8 &lt;- race8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across(where(is.numeric), round, digits=3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88b11a-3fb9-4608-8795-d618e91dbd82" w:name="unnamed-chunk-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88b11a-3fb9-4608-8795-d618e91dbd82"/>
      <w:r>
        <w:t xml:space="preserve">: </w:t>
      </w:r>
      <w:r>
        <w:t xml:space="preserve">White - 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431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28e-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504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dcterms:created xsi:type="dcterms:W3CDTF">2023-01-09T00:41:26Z</dcterms:created>
  <dcterms:modified xsi:type="dcterms:W3CDTF">2023-01-09T0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